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C93891" w14:textId="77777777" w:rsidR="008B6933" w:rsidRPr="00741515"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5C93892" w14:textId="549973A2" w:rsidR="008B6933" w:rsidRPr="00741515" w:rsidRDefault="00741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75C93893" w14:textId="77777777" w:rsidR="008B6933" w:rsidRPr="00741515"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5C93894" w14:textId="77777777" w:rsidR="008B6933" w:rsidRPr="00741515"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5C93895" w14:textId="77777777" w:rsidR="008B6933" w:rsidRP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41515">
        <w:rPr>
          <w:rFonts w:eastAsia="Arial"/>
          <w:lang w:eastAsia="en-US" w:bidi="en-US"/>
        </w:rPr>
        <w:t>Contact Name</w:t>
      </w:r>
    </w:p>
    <w:p w14:paraId="75C93896" w14:textId="77777777" w:rsidR="008B6933" w:rsidRP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41515">
        <w:rPr>
          <w:rFonts w:eastAsia="Arial"/>
          <w:lang w:eastAsia="en-US" w:bidi="en-US"/>
        </w:rPr>
        <w:t>Address</w:t>
      </w:r>
    </w:p>
    <w:p w14:paraId="75C93897" w14:textId="77777777" w:rsidR="008B6933" w:rsidRP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41515">
        <w:rPr>
          <w:rFonts w:eastAsia="Arial"/>
          <w:lang w:eastAsia="en-US" w:bidi="en-US"/>
        </w:rPr>
        <w:t>Address2</w:t>
      </w:r>
      <w:r w:rsidRPr="00741515">
        <w:rPr>
          <w:rFonts w:eastAsia="Arial"/>
          <w:lang w:eastAsia="en-US" w:bidi="en-US"/>
        </w:rPr>
        <w:tab/>
      </w:r>
    </w:p>
    <w:p w14:paraId="7F4D3161" w14:textId="77777777" w:rsid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41515">
        <w:rPr>
          <w:rFonts w:eastAsia="Arial"/>
          <w:lang w:eastAsia="en-US" w:bidi="en-US"/>
        </w:rPr>
        <w:t xml:space="preserve">City, </w:t>
      </w:r>
    </w:p>
    <w:p w14:paraId="75C93898" w14:textId="1DF5F1E2" w:rsidR="008B6933" w:rsidRP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41515">
        <w:rPr>
          <w:rFonts w:eastAsia="Arial"/>
          <w:lang w:eastAsia="en-US" w:bidi="en-US"/>
        </w:rPr>
        <w:t>State/Province</w:t>
      </w:r>
    </w:p>
    <w:p w14:paraId="75C93899" w14:textId="77777777" w:rsidR="008B6933" w:rsidRP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41515">
        <w:rPr>
          <w:rFonts w:eastAsia="Arial"/>
          <w:lang w:eastAsia="en-US" w:bidi="en-US"/>
        </w:rPr>
        <w:t>Zip/Postal Code</w:t>
      </w:r>
    </w:p>
    <w:p w14:paraId="75C9389A" w14:textId="77777777" w:rsidR="008B6933" w:rsidRPr="00741515"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5C9389B" w14:textId="77777777" w:rsidR="008B6933" w:rsidRPr="00741515"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5C9389C" w14:textId="77777777" w:rsidR="008B6933" w:rsidRPr="00741515"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5C9389D" w14:textId="7263F741" w:rsidR="008B6933" w:rsidRPr="008150DB" w:rsidRDefault="00741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b/>
          <w:sz w:val="24"/>
          <w:szCs w:val="24"/>
          <w:lang w:eastAsia="en-US" w:bidi="en-US"/>
        </w:rPr>
        <w:t>RE</w:t>
      </w:r>
      <w:r w:rsidR="00AA0DEA" w:rsidRPr="00741515">
        <w:rPr>
          <w:rFonts w:ascii="Times New Roman" w:eastAsia="Arial" w:hAnsi="Times New Roman" w:cs="Times New Roman"/>
          <w:b/>
          <w:sz w:val="24"/>
          <w:szCs w:val="24"/>
          <w:lang w:eastAsia="en-US" w:bidi="en-US"/>
        </w:rPr>
        <w:t xml:space="preserve">: </w:t>
      </w:r>
      <w:r w:rsidR="00AA0DEA" w:rsidRPr="008150DB">
        <w:rPr>
          <w:rFonts w:ascii="Times New Roman" w:eastAsia="Arial" w:hAnsi="Times New Roman" w:cs="Times New Roman"/>
          <w:b/>
          <w:noProof/>
          <w:sz w:val="24"/>
          <w:szCs w:val="24"/>
          <w:lang w:eastAsia="en-US" w:bidi="en-US"/>
        </w:rPr>
        <w:t>NOTICE OF PUBLIC SALE OF COLLATERAL</w:t>
      </w:r>
    </w:p>
    <w:p w14:paraId="75C9389E" w14:textId="77777777" w:rsidR="008B6933" w:rsidRPr="008150DB"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5C9389F" w14:textId="77777777" w:rsidR="008B6933" w:rsidRPr="008150DB"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5C938A0" w14:textId="77777777" w:rsidR="008B6933" w:rsidRPr="008150DB" w:rsidRDefault="00AA0DEA">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r w:rsidRPr="008150DB">
        <w:rPr>
          <w:rFonts w:ascii="Times New Roman" w:eastAsia="Arial" w:hAnsi="Times New Roman" w:cs="Times New Roman"/>
          <w:noProof/>
          <w:color w:val="000000"/>
          <w:sz w:val="24"/>
          <w:szCs w:val="24"/>
          <w:lang w:eastAsia="en-US" w:bidi="en-US"/>
        </w:rPr>
        <w:t>Dear [DEBTOR NAME],</w:t>
      </w:r>
    </w:p>
    <w:p w14:paraId="75C938A1" w14:textId="77777777" w:rsidR="008B6933" w:rsidRPr="008150DB"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5C938A2" w14:textId="1EA81091" w:rsidR="008B6933" w:rsidRPr="00D34912" w:rsidRDefault="008150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N</w:t>
      </w:r>
      <w:r w:rsidRPr="008150DB">
        <w:rPr>
          <w:rFonts w:ascii="Times New Roman" w:eastAsia="Arial" w:hAnsi="Times New Roman" w:cs="Times New Roman"/>
          <w:noProof/>
          <w:sz w:val="24"/>
          <w:szCs w:val="24"/>
          <w:lang w:eastAsia="en-US" w:bidi="en-US"/>
        </w:rPr>
        <w:t xml:space="preserve">otice </w:t>
      </w:r>
      <w:r>
        <w:rPr>
          <w:rFonts w:ascii="Times New Roman" w:eastAsia="Arial" w:hAnsi="Times New Roman" w:cs="Times New Roman"/>
          <w:noProof/>
          <w:sz w:val="24"/>
          <w:szCs w:val="24"/>
          <w:lang w:eastAsia="en-US" w:bidi="en-US"/>
        </w:rPr>
        <w:t>is</w:t>
      </w:r>
      <w:r w:rsidR="00AA0DEA" w:rsidRPr="008150DB">
        <w:rPr>
          <w:rFonts w:ascii="Times New Roman" w:eastAsia="Arial" w:hAnsi="Times New Roman" w:cs="Times New Roman"/>
          <w:noProof/>
          <w:sz w:val="24"/>
          <w:szCs w:val="24"/>
          <w:lang w:eastAsia="en-US" w:bidi="en-US"/>
        </w:rPr>
        <w:t xml:space="preserve"> hereby given </w:t>
      </w:r>
      <w:r>
        <w:rPr>
          <w:rFonts w:ascii="Times New Roman" w:eastAsia="Arial" w:hAnsi="Times New Roman" w:cs="Times New Roman"/>
          <w:noProof/>
          <w:sz w:val="24"/>
          <w:szCs w:val="24"/>
          <w:lang w:eastAsia="en-US" w:bidi="en-US"/>
        </w:rPr>
        <w:t xml:space="preserve">to you </w:t>
      </w:r>
      <w:r w:rsidR="00AA0DEA" w:rsidRPr="008150DB">
        <w:rPr>
          <w:rFonts w:ascii="Times New Roman" w:eastAsia="Arial" w:hAnsi="Times New Roman" w:cs="Times New Roman"/>
          <w:noProof/>
          <w:sz w:val="24"/>
          <w:szCs w:val="24"/>
          <w:lang w:eastAsia="en-US" w:bidi="en-US"/>
        </w:rPr>
        <w:t>that the collateral covered under our security agreement</w:t>
      </w:r>
      <w:r w:rsidR="00AA0DEA" w:rsidRPr="00DE1A9A">
        <w:rPr>
          <w:rFonts w:ascii="Times New Roman" w:eastAsia="Arial" w:hAnsi="Times New Roman" w:cs="Times New Roman"/>
          <w:noProof/>
          <w:sz w:val="24"/>
          <w:szCs w:val="24"/>
          <w:lang w:eastAsia="en-US" w:bidi="en-US"/>
        </w:rPr>
        <w:t xml:space="preserve"> </w:t>
      </w:r>
      <w:r w:rsidR="00DE1A9A" w:rsidRPr="00DE1A9A">
        <w:rPr>
          <w:rFonts w:ascii="Times New Roman" w:eastAsia="Arial" w:hAnsi="Times New Roman" w:cs="Times New Roman"/>
          <w:noProof/>
          <w:sz w:val="24"/>
          <w:szCs w:val="24"/>
          <w:lang w:eastAsia="en-US" w:bidi="en-US"/>
        </w:rPr>
        <w:t>wi</w:t>
      </w:r>
      <w:r w:rsidR="00AA0DEA" w:rsidRPr="00DE1A9A">
        <w:rPr>
          <w:rFonts w:ascii="Times New Roman" w:eastAsia="Arial" w:hAnsi="Times New Roman" w:cs="Times New Roman"/>
          <w:noProof/>
          <w:sz w:val="24"/>
          <w:szCs w:val="24"/>
          <w:lang w:eastAsia="en-US" w:bidi="en-US"/>
        </w:rPr>
        <w:t xml:space="preserve">ll be sold </w:t>
      </w:r>
      <w:r w:rsidR="00AA0DEA" w:rsidRPr="008150DB">
        <w:rPr>
          <w:rFonts w:ascii="Times New Roman" w:eastAsia="Arial" w:hAnsi="Times New Roman" w:cs="Times New Roman"/>
          <w:noProof/>
          <w:sz w:val="24"/>
          <w:szCs w:val="24"/>
          <w:lang w:eastAsia="en-US" w:bidi="en-US"/>
        </w:rPr>
        <w:t>at</w:t>
      </w:r>
      <w:r w:rsidR="00DE1A9A">
        <w:rPr>
          <w:rFonts w:ascii="Times New Roman" w:eastAsia="Arial" w:hAnsi="Times New Roman" w:cs="Times New Roman"/>
          <w:noProof/>
          <w:sz w:val="24"/>
          <w:szCs w:val="24"/>
          <w:lang w:eastAsia="en-US" w:bidi="en-US"/>
        </w:rPr>
        <w:t xml:space="preserve"> </w:t>
      </w:r>
      <w:r>
        <w:rPr>
          <w:rFonts w:ascii="Times New Roman" w:eastAsia="Arial" w:hAnsi="Times New Roman" w:cs="Times New Roman"/>
          <w:noProof/>
          <w:sz w:val="24"/>
          <w:szCs w:val="24"/>
          <w:lang w:eastAsia="en-US" w:bidi="en-US"/>
        </w:rPr>
        <w:t>a</w:t>
      </w:r>
      <w:r w:rsidR="00AA0DEA" w:rsidRPr="00DE1A9A">
        <w:rPr>
          <w:rFonts w:ascii="Times New Roman" w:eastAsia="Arial" w:hAnsi="Times New Roman" w:cs="Times New Roman"/>
          <w:noProof/>
          <w:sz w:val="24"/>
          <w:szCs w:val="24"/>
          <w:lang w:eastAsia="en-US" w:bidi="en-US"/>
        </w:rPr>
        <w:t xml:space="preserve"> </w:t>
      </w:r>
      <w:r w:rsidR="00AA0DEA" w:rsidRPr="00D34912">
        <w:rPr>
          <w:rFonts w:ascii="Times New Roman" w:eastAsia="Arial" w:hAnsi="Times New Roman" w:cs="Times New Roman"/>
          <w:noProof/>
          <w:sz w:val="24"/>
          <w:szCs w:val="24"/>
          <w:lang w:eastAsia="en-US" w:bidi="en-US"/>
        </w:rPr>
        <w:t>public auction as follows:</w:t>
      </w:r>
    </w:p>
    <w:p w14:paraId="75C938A3" w14:textId="77777777" w:rsidR="008B6933" w:rsidRPr="00D34912"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5C938A4" w14:textId="77777777" w:rsidR="008B6933" w:rsidRPr="00D34912"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5C938A5" w14:textId="77777777" w:rsidR="008B6933" w:rsidRPr="00D34912" w:rsidRDefault="00AA0D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34912">
        <w:rPr>
          <w:rFonts w:ascii="Times New Roman" w:eastAsia="Arial" w:hAnsi="Times New Roman" w:cs="Times New Roman"/>
          <w:noProof/>
          <w:sz w:val="24"/>
          <w:szCs w:val="24"/>
          <w:lang w:eastAsia="en-US" w:bidi="en-US"/>
        </w:rPr>
        <w:t>Date:</w:t>
      </w:r>
    </w:p>
    <w:p w14:paraId="75C938A6" w14:textId="77777777" w:rsidR="008B6933" w:rsidRPr="00D34912"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5C938A7" w14:textId="77777777" w:rsidR="008B6933" w:rsidRPr="00D34912" w:rsidRDefault="00AA0D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34912">
        <w:rPr>
          <w:rFonts w:ascii="Times New Roman" w:eastAsia="Arial" w:hAnsi="Times New Roman" w:cs="Times New Roman"/>
          <w:noProof/>
          <w:sz w:val="24"/>
          <w:szCs w:val="24"/>
          <w:lang w:eastAsia="en-US" w:bidi="en-US"/>
        </w:rPr>
        <w:t>Time:</w:t>
      </w:r>
    </w:p>
    <w:p w14:paraId="75C938A8" w14:textId="77777777" w:rsidR="008B6933" w:rsidRPr="00D34912"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5C938A9" w14:textId="77777777" w:rsidR="008B6933" w:rsidRPr="00D34912" w:rsidRDefault="00AA0D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34912">
        <w:rPr>
          <w:rFonts w:ascii="Times New Roman" w:eastAsia="Arial" w:hAnsi="Times New Roman" w:cs="Times New Roman"/>
          <w:noProof/>
          <w:sz w:val="24"/>
          <w:szCs w:val="24"/>
          <w:lang w:eastAsia="en-US" w:bidi="en-US"/>
        </w:rPr>
        <w:t>Location:</w:t>
      </w:r>
    </w:p>
    <w:p w14:paraId="75C938AA" w14:textId="77777777" w:rsidR="008B6933" w:rsidRPr="00D34912"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5C938AB" w14:textId="77777777" w:rsidR="008B6933" w:rsidRPr="00D34912"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5C938AC" w14:textId="5124F8D5" w:rsidR="008B6933" w:rsidRPr="00D34912" w:rsidRDefault="00AA0D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34912">
        <w:rPr>
          <w:rFonts w:ascii="Times New Roman" w:eastAsia="Arial" w:hAnsi="Times New Roman" w:cs="Times New Roman"/>
          <w:noProof/>
          <w:sz w:val="24"/>
          <w:szCs w:val="24"/>
          <w:lang w:eastAsia="en-US" w:bidi="en-US"/>
        </w:rPr>
        <w:t>You will be held liable for any deficiency resulting from</w:t>
      </w:r>
      <w:r w:rsidRPr="00741515">
        <w:rPr>
          <w:rFonts w:ascii="Times New Roman" w:eastAsia="Arial" w:hAnsi="Times New Roman" w:cs="Times New Roman"/>
          <w:sz w:val="24"/>
          <w:szCs w:val="24"/>
          <w:lang w:eastAsia="en-US" w:bidi="en-US"/>
        </w:rPr>
        <w:t xml:space="preserve"> </w:t>
      </w:r>
      <w:r w:rsidR="006B78E8">
        <w:rPr>
          <w:rFonts w:ascii="Times New Roman" w:eastAsia="Arial" w:hAnsi="Times New Roman" w:cs="Times New Roman"/>
          <w:sz w:val="24"/>
          <w:szCs w:val="24"/>
          <w:lang w:eastAsia="en-US" w:bidi="en-US"/>
        </w:rPr>
        <w:t xml:space="preserve">the </w:t>
      </w:r>
      <w:r w:rsidRPr="00D34912">
        <w:rPr>
          <w:rFonts w:ascii="Times New Roman" w:eastAsia="Arial" w:hAnsi="Times New Roman" w:cs="Times New Roman"/>
          <w:noProof/>
          <w:sz w:val="24"/>
          <w:szCs w:val="24"/>
          <w:lang w:eastAsia="en-US" w:bidi="en-US"/>
        </w:rPr>
        <w:t>said sale.</w:t>
      </w:r>
    </w:p>
    <w:p w14:paraId="75C938AD" w14:textId="77777777" w:rsidR="008B6933" w:rsidRPr="00D34912"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5C938AE" w14:textId="7ABA3F9A" w:rsidR="008B6933" w:rsidRPr="00741515" w:rsidRDefault="00DE1A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34912">
        <w:rPr>
          <w:rFonts w:ascii="Times New Roman" w:eastAsia="Arial" w:hAnsi="Times New Roman" w:cs="Times New Roman"/>
          <w:noProof/>
          <w:sz w:val="24"/>
          <w:szCs w:val="24"/>
          <w:lang w:eastAsia="en-US" w:bidi="en-US"/>
        </w:rPr>
        <w:t>B</w:t>
      </w:r>
      <w:r w:rsidR="00AA0DEA" w:rsidRPr="00D34912">
        <w:rPr>
          <w:rFonts w:ascii="Times New Roman" w:eastAsia="Arial" w:hAnsi="Times New Roman" w:cs="Times New Roman"/>
          <w:noProof/>
          <w:sz w:val="24"/>
          <w:szCs w:val="24"/>
          <w:lang w:eastAsia="en-US" w:bidi="en-US"/>
        </w:rPr>
        <w:t>y paying the amount due and</w:t>
      </w:r>
      <w:r w:rsidR="00AA0DEA" w:rsidRPr="00741515">
        <w:rPr>
          <w:rFonts w:ascii="Times New Roman" w:eastAsia="Arial" w:hAnsi="Times New Roman" w:cs="Times New Roman"/>
          <w:sz w:val="24"/>
          <w:szCs w:val="24"/>
          <w:lang w:eastAsia="en-US" w:bidi="en-US"/>
        </w:rPr>
        <w:t xml:space="preserve"> </w:t>
      </w:r>
      <w:r w:rsidR="006B78E8">
        <w:rPr>
          <w:rFonts w:ascii="Times New Roman" w:eastAsia="Arial" w:hAnsi="Times New Roman" w:cs="Times New Roman"/>
          <w:sz w:val="24"/>
          <w:szCs w:val="24"/>
          <w:lang w:eastAsia="en-US" w:bidi="en-US"/>
        </w:rPr>
        <w:t xml:space="preserve">all the </w:t>
      </w:r>
      <w:r w:rsidR="00AA0DEA" w:rsidRPr="0045331E">
        <w:rPr>
          <w:rFonts w:ascii="Times New Roman" w:eastAsia="Arial" w:hAnsi="Times New Roman" w:cs="Times New Roman"/>
          <w:noProof/>
          <w:sz w:val="24"/>
          <w:szCs w:val="24"/>
          <w:lang w:eastAsia="en-US" w:bidi="en-US"/>
        </w:rPr>
        <w:t>accrued costs of foreclosure</w:t>
      </w:r>
      <w:r w:rsidR="0045331E">
        <w:rPr>
          <w:rFonts w:ascii="Times New Roman" w:eastAsia="Arial" w:hAnsi="Times New Roman" w:cs="Times New Roman"/>
          <w:noProof/>
          <w:sz w:val="24"/>
          <w:szCs w:val="24"/>
          <w:lang w:eastAsia="en-US" w:bidi="en-US"/>
        </w:rPr>
        <w:t>,</w:t>
      </w:r>
      <w:r w:rsidR="00AA0DEA" w:rsidRPr="0045331E">
        <w:rPr>
          <w:rFonts w:ascii="Times New Roman" w:eastAsia="Arial" w:hAnsi="Times New Roman" w:cs="Times New Roman"/>
          <w:noProof/>
          <w:sz w:val="24"/>
          <w:szCs w:val="24"/>
          <w:lang w:eastAsia="en-US" w:bidi="en-US"/>
        </w:rPr>
        <w:t xml:space="preserve"> </w:t>
      </w:r>
      <w:r w:rsidR="0045331E">
        <w:rPr>
          <w:rFonts w:ascii="Times New Roman" w:eastAsia="Arial" w:hAnsi="Times New Roman" w:cs="Times New Roman"/>
          <w:noProof/>
          <w:sz w:val="24"/>
          <w:szCs w:val="24"/>
          <w:lang w:eastAsia="en-US" w:bidi="en-US"/>
        </w:rPr>
        <w:t>y</w:t>
      </w:r>
      <w:r w:rsidR="0045331E" w:rsidRPr="0045331E">
        <w:rPr>
          <w:rFonts w:ascii="Times New Roman" w:eastAsia="Arial" w:hAnsi="Times New Roman" w:cs="Times New Roman"/>
          <w:noProof/>
          <w:sz w:val="24"/>
          <w:szCs w:val="24"/>
          <w:lang w:eastAsia="en-US" w:bidi="en-US"/>
        </w:rPr>
        <w:t xml:space="preserve">ou may redeem this property </w:t>
      </w:r>
      <w:r w:rsidR="00AA0DEA" w:rsidRPr="0045331E">
        <w:rPr>
          <w:rFonts w:ascii="Times New Roman" w:eastAsia="Arial" w:hAnsi="Times New Roman" w:cs="Times New Roman"/>
          <w:noProof/>
          <w:sz w:val="24"/>
          <w:szCs w:val="24"/>
          <w:lang w:eastAsia="en-US" w:bidi="en-US"/>
        </w:rPr>
        <w:t>at any time prior to the time of sale.</w:t>
      </w:r>
    </w:p>
    <w:p w14:paraId="75C938AF" w14:textId="77777777" w:rsidR="008B6933" w:rsidRPr="00741515"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5C938B0" w14:textId="77777777" w:rsidR="008B6933" w:rsidRPr="00741515"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5C938B1" w14:textId="2248E97E" w:rsidR="008B6933" w:rsidRPr="00741515" w:rsidRDefault="006B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AA0DEA" w:rsidRPr="00741515">
        <w:rPr>
          <w:rFonts w:eastAsia="Arial"/>
          <w:lang w:eastAsia="en-US" w:bidi="en-US"/>
        </w:rPr>
        <w:t>,</w:t>
      </w:r>
    </w:p>
    <w:p w14:paraId="75C938B2" w14:textId="77777777" w:rsidR="008B6933" w:rsidRPr="00741515"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5C938B3" w14:textId="77777777" w:rsidR="008B6933" w:rsidRPr="00741515"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5C938B4" w14:textId="62325B24" w:rsidR="008B6933"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DF6226" w14:textId="77777777" w:rsidR="006B78E8" w:rsidRPr="00741515" w:rsidRDefault="006B78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5C938B5" w14:textId="77777777" w:rsidR="008B6933" w:rsidRPr="00741515" w:rsidRDefault="008B6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5C938B6" w14:textId="77777777" w:rsidR="008B6933" w:rsidRP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41515">
        <w:rPr>
          <w:rFonts w:eastAsia="Arial"/>
          <w:lang w:eastAsia="en-US" w:bidi="en-US"/>
        </w:rPr>
        <w:t>[YOUR NAME]</w:t>
      </w:r>
    </w:p>
    <w:p w14:paraId="75C938B7" w14:textId="77777777" w:rsidR="008B6933" w:rsidRP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41515">
        <w:rPr>
          <w:rFonts w:eastAsia="Arial"/>
          <w:color w:val="000000"/>
          <w:lang w:eastAsia="en-US" w:bidi="en-US"/>
        </w:rPr>
        <w:t>[YOUR TITLE]</w:t>
      </w:r>
    </w:p>
    <w:p w14:paraId="75C938B8" w14:textId="77777777" w:rsidR="008B6933" w:rsidRP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41515">
        <w:rPr>
          <w:rFonts w:eastAsia="Arial"/>
          <w:color w:val="000000"/>
          <w:lang w:eastAsia="en-US" w:bidi="en-US"/>
        </w:rPr>
        <w:t>[YOUR PHONE NUMBER]</w:t>
      </w:r>
    </w:p>
    <w:p w14:paraId="75C938B9" w14:textId="77777777" w:rsidR="008B6933" w:rsidRPr="00741515" w:rsidRDefault="00AA0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41515">
        <w:rPr>
          <w:rFonts w:eastAsia="Arial"/>
          <w:color w:val="000000"/>
          <w:lang w:eastAsia="en-US" w:bidi="en-US"/>
        </w:rPr>
        <w:t xml:space="preserve">[YOUREMAIL@YOURCOMPANY.COM] </w:t>
      </w:r>
    </w:p>
    <w:p w14:paraId="75C938BB" w14:textId="77777777" w:rsidR="008B6933" w:rsidRPr="00741515" w:rsidRDefault="008B6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sectPr w:rsidR="008B6933" w:rsidRPr="00741515">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41566" w14:textId="77777777" w:rsidR="00DE3986" w:rsidRDefault="00DE3986">
      <w:r>
        <w:separator/>
      </w:r>
    </w:p>
  </w:endnote>
  <w:endnote w:type="continuationSeparator" w:id="0">
    <w:p w14:paraId="0E92A70B" w14:textId="77777777" w:rsidR="00DE3986" w:rsidRDefault="00DE3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400001FF" w:csb1="FFFF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938BD" w14:textId="77777777" w:rsidR="008B6933" w:rsidRDefault="00AA0D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5C938BE" w14:textId="77777777" w:rsidR="008B6933" w:rsidRDefault="00AA0D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5C938BF" w14:textId="77777777" w:rsidR="008B6933" w:rsidRDefault="00AA0D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5C938C0" w14:textId="77777777" w:rsidR="008B6933" w:rsidRDefault="00191EE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A0DEA">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D880C" w14:textId="77777777" w:rsidR="00DE3986" w:rsidRDefault="00DE3986">
      <w:r>
        <w:separator/>
      </w:r>
    </w:p>
  </w:footnote>
  <w:footnote w:type="continuationSeparator" w:id="0">
    <w:p w14:paraId="0609E070" w14:textId="77777777" w:rsidR="00DE3986" w:rsidRDefault="00DE3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938BC" w14:textId="77777777" w:rsidR="008B6933" w:rsidRDefault="008B693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TcwtjQzsTQ0s7RU0lEKTi0uzszPAykwqgUA3XDTLywAAAA="/>
    <w:docVar w:name="Description" w:val="This notice of Public Sale of Collateral can help your business.  See other finance and accounting templates here https://www.templateguru.co.za/templates/finance-accounting/"/>
    <w:docVar w:name="Excerpt" w:val="RE: NOTICE OF PUBLIC SALE OF COLLATERAL  Dear [DEBTOR NAME],_x000a__x000a_Notice is hereby given to you that the collateral covered under our security agreement will be sold at a public auction as follows:_x000a_"/>
    <w:docVar w:name="Tags" w:val="notice of public sale of collateral, notice, public, sale, collateral, guarantees and collateral, business documents, entrepreneurship, entrepreneur, notice of public sale of collateral template, notice of public sale of collateral example "/>
  </w:docVars>
  <w:rsids>
    <w:rsidRoot w:val="008B6933"/>
    <w:rsid w:val="000675B0"/>
    <w:rsid w:val="000C3D77"/>
    <w:rsid w:val="00191EE5"/>
    <w:rsid w:val="00260621"/>
    <w:rsid w:val="002B2365"/>
    <w:rsid w:val="002B2A47"/>
    <w:rsid w:val="002E00AD"/>
    <w:rsid w:val="0045331E"/>
    <w:rsid w:val="006B78E8"/>
    <w:rsid w:val="00741515"/>
    <w:rsid w:val="007C6397"/>
    <w:rsid w:val="008150DB"/>
    <w:rsid w:val="008B6933"/>
    <w:rsid w:val="008F5A89"/>
    <w:rsid w:val="0096258B"/>
    <w:rsid w:val="00996967"/>
    <w:rsid w:val="00AA0DEA"/>
    <w:rsid w:val="00AA3FDA"/>
    <w:rsid w:val="00B30FC6"/>
    <w:rsid w:val="00BB6391"/>
    <w:rsid w:val="00C325A6"/>
    <w:rsid w:val="00CE5E05"/>
    <w:rsid w:val="00D34912"/>
    <w:rsid w:val="00DD74ED"/>
    <w:rsid w:val="00DE1A9A"/>
    <w:rsid w:val="00DE3986"/>
    <w:rsid w:val="00EE319D"/>
    <w:rsid w:val="00EF4A01"/>
    <w:rsid w:val="00FE3C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93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4</Words>
  <Characters>489</Characters>
  <Application>Microsoft Office Word</Application>
  <DocSecurity>0</DocSecurity>
  <Lines>4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10:05:00Z</dcterms:created>
  <dcterms:modified xsi:type="dcterms:W3CDTF">2019-10-21T19:07:00Z</dcterms:modified>
  <cp:category/>
</cp:coreProperties>
</file>